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УТВЕРЖДЕНО</w:t>
      </w:r>
      <w:r>
        <w:br w:type="textWrapping"/>
      </w:r>
      <w:r>
        <w:t xml:space="preserve">Руководитель</w:t>
      </w:r>
      <w:r>
        <w:br w:type="textWrapping"/>
      </w:r>
      <w:r>
        <w:t xml:space="preserve">Структурного подразделения</w:t>
      </w:r>
      <w:r>
        <w:br w:type="textWrapping"/>
      </w:r>
      <w:r>
        <w:t xml:space="preserve">________________/Ляндзберг А.Р./</w:t>
      </w:r>
      <w:r>
        <w:br w:type="textWrapping"/>
      </w:r>
      <w:r>
        <w:t xml:space="preserve">« _____ » ____________________ 2019</w:t>
      </w:r>
    </w:p>
    <w:p>
      <w:pPr>
        <w:pStyle w:val="BodyText"/>
      </w:pPr>
      <w:r>
        <w:br w:type="textWrapping"/>
      </w:r>
      <w:r>
        <w:br w:type="textWrapping"/>
      </w:r>
    </w:p>
    <w:p>
      <w:pPr>
        <w:pStyle w:val="BodyText"/>
      </w:pPr>
      <w:r>
        <w:rPr>
          <w:b/>
        </w:rPr>
        <w:t xml:space="preserve">КАЛЕНДАРНО-ТЕМАТИЧЕСКИЙ ПЛАН</w:t>
      </w:r>
      <w:r>
        <w:br w:type="textWrapping"/>
      </w:r>
      <w:r>
        <w:rPr>
          <w:b/>
        </w:rPr>
        <w:t xml:space="preserve">Дополнительной общеобразовательной общеразвивающей программы</w:t>
      </w:r>
      <w:r>
        <w:br w:type="textWrapping"/>
      </w:r>
      <w:r>
        <w:rPr>
          <w:b/>
        </w:rPr>
        <w:t xml:space="preserve">«Разнообразие живых систем»</w:t>
      </w:r>
      <w:r>
        <w:br w:type="textWrapping"/>
      </w:r>
      <w:r>
        <w:rPr>
          <w:b/>
        </w:rPr>
        <w:t xml:space="preserve">на 2019 / 2019 учебный год</w:t>
      </w:r>
      <w:r>
        <w:br w:type="textWrapping"/>
      </w:r>
      <w:r>
        <w:rPr>
          <w:b/>
        </w:rPr>
        <w:t xml:space="preserve">группа № 109</w:t>
      </w:r>
      <w:r>
        <w:br w:type="textWrapping"/>
      </w:r>
      <w:r>
        <w:rPr>
          <w:b/>
        </w:rPr>
        <w:t xml:space="preserve">1 год обучения</w:t>
      </w:r>
    </w:p>
    <w:p>
      <w:pPr>
        <w:pStyle w:val="BodyText"/>
      </w:pPr>
      <w:r>
        <w:br w:type="textWrapping"/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№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Название раздела, тем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Всего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Теори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Практик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План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Фак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Систематика растений и животных. Построение схемы современной классификации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3/09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Вирусы. Характеристика жизненных циклов вирусов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4/09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Систематическое положение бактерий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0/09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Функциональные особенности прокариот. Определение бактерий по Граму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/09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Многообразие высших и низших грибов. Характеристика жизненных циклов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7/09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Симбиотические связи грибов. Определение колоний плесени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8/09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Система царства растений. Строение растительной клетки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/09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Разнообразие форм тела и жизненные циклы водорослей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5/09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Адаптации высших растений к наземному существованию. Ткани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1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Ринии, мохообразные. Жизненный цикл мхов и печеночников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2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Жизненный цикл и его модификации. Равноспоровые и разноспоровые растения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8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Плауны, хвощи и папоротники: строение и жизненные циклы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9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Многообразие голосеменных. Растительный организм как единое целое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5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Многообразие и жизненный цикл покрытосеменных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6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Опыление и опылители. Строение цветка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2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Органоиды эукариот и их функции. Многообразие форм протистов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3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Многообразие жизненных циклов протист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9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Происхождение многоклеточности. Основы проморфологии животных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0/10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Тип Губки. Тип Кишечнополостные. Изучение строения полипов и медуз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5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Тип Гребневики. Тип Плоские черви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6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Тип Круглые черви. Жизненные циклы червей – паразитов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Типы Головохоботные черви, Коловратки, Скребни, Тихоходки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3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Тип Кольчатые черви. Изучение строения полихеты, пиявки, олигохеты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9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Общая характеристика членистоногих. Изучение строения рака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Многообразие ракообразных. Хелицеровые (Мечехвосты)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6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Паукообразные. Изучение строения паукообразных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7/11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Насекомые. Работа с коллекцией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3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Моллюски. Изучение многообразия экологических форм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4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Итоговый контроль за первое полугодие (тест «Беспозвоночные»)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Низшие Хордовые. Строение ланцетника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Рыбы. Экскурсия в аквариумную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7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Амфибии. Описание скелета лягушки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8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Пресмыкающиеся и птицы. Экскурсия в мини-зоопарк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4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Млекопитающие. Описание скелетов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5/12/1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Отличия живого от неживого. Примеры раздражимости у растений и животных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4/01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Рост, развитие и движения у растений и животных. Доказательства процессов обмена между организмами и средой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5/01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Особенности питания растений. Опыты Пристли, Сенебье, Иогансена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1/01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Клеточное строение листа в связи с фотосинтезом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2/01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Зоны корня. Опыт, доказывающий корневое давление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8/01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Усложнение пищеварительных систем в ходе эволюции. Построение пищевых цепей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9/01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Роль кислорода в метаболизме. Сравнение фотосинтеза и дыхания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4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Эволюция дыхания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5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Опыты, доказывающие дыхание у различных органов растений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1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Перенос веществ в клетке. Опыты «Плазмолиз и деплазмолиз»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2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Сосудисто-волокнистые пучки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Микроскопирование жилок растений разных систематических групп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9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Корневое давление и испарение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5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Опыты «Движение веществ в растении»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6/02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Изучение микропрепаратов крови человека и животных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3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Эволюция кровообращения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4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Составление схем кругов кровообращения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Связь строения опорных систем животных с условиями жизни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1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p>
            <w:pPr>
              <w:pStyle w:val="Compact"/>
              <w:jc w:val="left"/>
            </w:pPr>
            <w:r>
              <w:t xml:space="preserve">Особенности скелетных образований животных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7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p>
            <w:pPr>
              <w:pStyle w:val="Compact"/>
              <w:jc w:val="left"/>
            </w:pPr>
            <w:r>
              <w:t xml:space="preserve">Преимущества внутреннего скелета. Характеристика опорно -двигательных систем животных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8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left"/>
            </w:pPr>
            <w:r>
              <w:t xml:space="preserve">Изучение микропрепаратов соединительных и мышечных тканей животных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4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p>
            <w:pPr>
              <w:pStyle w:val="Compact"/>
              <w:jc w:val="left"/>
            </w:pPr>
            <w:r>
              <w:t xml:space="preserve">Механические ткани растений. Изучение микропрепаратов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5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Разнообразие движений у растений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31/03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Приспособленность к передвижению в конкретной среде обитания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1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p>
            <w:pPr>
              <w:pStyle w:val="Compact"/>
              <w:jc w:val="left"/>
            </w:pPr>
            <w:r>
              <w:t xml:space="preserve">Зависимость типа регуляции от условий. Формирование простого рефлекса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7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left"/>
            </w:pPr>
            <w:r>
              <w:t xml:space="preserve">Сравнение нервной и эндокринной регуляции животных. Составление рефлекторных дуг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8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Типы и эволюция нервных систем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4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p>
            <w:pPr>
              <w:pStyle w:val="Compact"/>
              <w:jc w:val="left"/>
            </w:pPr>
            <w:r>
              <w:t xml:space="preserve">Влияние гормонов на растения. Постановка опытов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5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Особенности деления растительной и животной клеток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1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p>
            <w:pPr>
              <w:pStyle w:val="Compact"/>
              <w:jc w:val="left"/>
            </w:pPr>
            <w:r>
              <w:t xml:space="preserve">Решение задач на подсчет числа хромосом в разные фазы митоза и мейоза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2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left"/>
            </w:pPr>
            <w:r>
              <w:t xml:space="preserve">Жизненные циклы в разных систематических группах растений. Составление и обзор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8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Бесполое и половое размножение животных. Половое поведение в разных систематических группах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9/04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p>
            <w:pPr>
              <w:pStyle w:val="Compact"/>
              <w:jc w:val="left"/>
            </w:pPr>
            <w:r>
              <w:t xml:space="preserve">Начальные этапы индивидуального развития растений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5/05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p>
            <w:pPr>
              <w:pStyle w:val="Compact"/>
              <w:jc w:val="left"/>
            </w:pPr>
            <w:r>
              <w:t xml:space="preserve">Соответствие строения плодов и семян способам их распространения. Сравнение прорастания семян растений из разных классов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6/05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p>
            <w:pPr>
              <w:pStyle w:val="Compact"/>
              <w:jc w:val="left"/>
            </w:pPr>
            <w:r>
              <w:t xml:space="preserve">Итоговый годовой контроль (тест)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2/05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Эмбриогенез животных из разных систематических групп. Изучение микропрепаратов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3/05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Зародышевые листки и образующиеся из них органы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9/05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Постэмбриональное развитие животных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0/05/20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ВСЕГО</w:t>
            </w:r>
          </w:p>
        </w:tc>
        <w:tc>
          <w:p>
            <w:pPr>
              <w:pStyle w:val="Compact"/>
              <w:jc w:val="center"/>
            </w:pPr>
            <w:r>
              <w:t xml:space="preserve">144</w:t>
            </w:r>
          </w:p>
        </w:tc>
        <w:tc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sectPr>
      <w:pgSz w:w="11906" w:h="16838"/>
      <w:pgMar w:top="1134" w:right="850" w:bottom="1134" w:left="1701" w:header="708" w:footer="708" w:gutter="0"/>
      <w:cols w:space="708" w:num="1"/>
      <w:docGrid w:linePitch="36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00007A87" w:usb1="80000000" w:usb2="00000008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Droid Sans Fallbac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altName w:val="MT Extra"/>
    <w:panose1 w:val="05000000000000000000"/>
    <w:charset w:val="00"/>
    <w:family w:val="auto"/>
    <w:pitch w:val="default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default"/>
    <w:sig w:usb0="00007A87" w:usb1="80000000" w:usb2="00000008" w:usb3="00000000" w:csb0="400001FF" w:csb1="FFFF0000"/>
  </w:font>
  <w:font w:name="黑体">
    <w:altName w:val="Droid Sans Fallback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00007A87" w:usb1="80000000" w:usb2="00000008" w:usb3="00000000" w:csb0="400001FF" w:csb1="FFFF0000"/>
  </w:font>
  <w:font w:name="Calibri">
    <w:altName w:val="Trebuchet M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imSun">
    <w:altName w:val="Droid Sans Fallback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Mangal">
    <w:altName w:val="Gubbi"/>
    <w:panose1 w:val="00000400000000000000"/>
    <w:charset w:val="00"/>
    <w:family w:val="auto"/>
    <w:pitch w:val="default"/>
    <w:sig w:usb0="00008003" w:usb1="00000000" w:usb2="00000000" w:usb3="00000000" w:csb0="00000001" w:csb1="00000000"/>
  </w:font>
  <w:font w:name="Arial CYR">
    <w:altName w:val="Times New Roman"/>
    <w:panose1 w:val="020B0604020202020204"/>
    <w:charset w:val="00"/>
    <w:family w:val="swiss"/>
    <w:pitch w:val="default"/>
    <w:sig w:usb0="20007A87" w:usb1="80000000" w:usb2="00000008" w:usb3="00000000" w:csb0="000001FF" w:csb1="00000000"/>
  </w:font>
  <w:font w:name="Gubbi">
    <w:panose1 w:val="00000400000000000000"/>
    <w:charset w:val="00"/>
    <w:family w:val="auto"/>
    <w:pitch w:val="default"/>
    <w:sig w:usb0="00400000" w:usb1="00000000" w:usb2="00000000" w:usb3="00000000" w:csb0="00000000" w:csb1="0000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  <w:font w:name="Trebuchet MS">
    <w:panose1 w:val="020B0603020202020204"/>
    <w:charset w:val="00"/>
    <w:family w:val="auto"/>
    <w:pitch w:val="default"/>
    <w:sig w:usb0="00000287" w:usb1="00000000" w:usb2="00000000" w:usb3="00000000" w:csb0="2000009F" w:csb1="00000000"/>
  </w:font>
  <w:font w:name="MT Extra">
    <w:panose1 w:val="05050102010205020202"/>
    <w:charset w:val="00"/>
    <w:family w:val="auto"/>
    <w:pitch w:val="default"/>
    <w:sig w:usb0="80000000" w:usb1="00000000" w:usb2="00000000" w:usb3="00000000" w:csb0="00000000" w:csb1="00000000"/>
  </w:font>
  <w:font w:name="Cambria">
    <w:altName w:val="Gubb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ndale Mono">
    <w:panose1 w:val="020B0509000000000004"/>
    <w:charset w:val="00"/>
    <w:family w:val="auto"/>
    <w:pitch w:val="default"/>
    <w:sig w:usb0="00000287" w:usb1="00000000" w:usb2="00000000" w:usb3="00000000" w:csb0="6000009F" w:csb1="DFD7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360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Times New Roman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semiHidden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jc w:val="center"/>
    </w:pPr>
    <w:rPr>
      <w:rFonts w:ascii="Times New Roman" w:hAnsi="Times New Roman" w:eastAsia="Times New Roman" w:cs="Mangal"/>
      <w:sz w:val="24"/>
      <w:szCs w:val="24"/>
      <w:lang w:val="ru-RU" w:eastAsia="ru-RU" w:bidi="hi-IN"/>
    </w:rPr>
  </w:style>
  <w:style w:type="character" w:default="1" w:styleId="2">
    <w:name w:val="Default Paragraph Font"/>
    <w:uiPriority w:val="0"/>
    <w:rPr>
      <w:rFonts w:ascii="Times New Roman" w:hAnsi="Times New Roman" w:eastAsia="Times New Roman"/>
    </w:rPr>
  </w:style>
  <w:style w:type="table" w:default="1" w:styleId="4">
    <w:name w:val="Normal Table"/>
    <w:semiHidden/>
    <w:uiPriority w:val="0"/>
    <w:tblPr>
      <w:tblStyle w:val="4"/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character" w:styleId="3">
    <w:name w:val="Strong"/>
    <w:basedOn w:val="2"/>
    <w:uiPriority w:val="0"/>
    <w:rPr>
      <w:b/>
      <w:bCs/>
    </w:rPr>
  </w:style>
  <w:style w:type="character" w:customStyle="1" w:styleId="5">
    <w:name w:val="apple-converted-space"/>
    <w:basedOn w:val="2"/>
    <w:uiPriority w:val="0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</Template>
  <Company>L</Company>
  <Pages>1</Pages>
  <Words>696</Words>
  <Characters>3973</Characters>
  <Lines>33</Lines>
  <Paragraphs>9</Paragraphs>
  <TotalTime>294</TotalTime>
  <ScaleCrop>false</ScaleCrop>
  <LinksUpToDate>false</LinksUpToDate>
  <CharactersWithSpaces>4660</CharactersWithSpaces>
  <Application>WPS Office_11.1.0.88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16T13:46:21Z</dcterms:created>
  <dcterms:modified xsi:type="dcterms:W3CDTF">2019-10-16T13:46:21Z</dcterms:modified>
</cp:coreProperties>
</file>